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1"/>
        <w:tblW w:w="0" w:type="auto"/>
        <w:tblLook w:val="04A0" w:firstRow="1" w:lastRow="0" w:firstColumn="1" w:lastColumn="0" w:noHBand="0" w:noVBand="1"/>
      </w:tblPr>
      <w:tblGrid>
        <w:gridCol w:w="9016"/>
      </w:tblGrid>
      <w:tr w:rsidR="0042202B" w:rsidRPr="0042202B" w14:paraId="4421B3E8" w14:textId="77777777" w:rsidTr="004220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E815EE0" w14:textId="77777777" w:rsidR="0042202B" w:rsidRPr="0042202B" w:rsidRDefault="0042202B" w:rsidP="009A2EFB">
            <w:pPr>
              <w:pStyle w:val="Heading1"/>
              <w:pBdr>
                <w:bottom w:val="none" w:sz="0" w:space="0" w:color="auto"/>
              </w:pBdr>
              <w:jc w:val="both"/>
              <w:outlineLvl w:val="0"/>
              <w:rPr>
                <w:rFonts w:ascii="Abadi MT Condensed" w:hAnsi="Abadi MT Condensed"/>
                <w:color w:val="FFFFFF" w:themeColor="background1"/>
                <w:u w:val="thick"/>
              </w:rPr>
            </w:pPr>
            <w:bookmarkStart w:id="0" w:name="_Hlk13348035"/>
            <w:r w:rsidRPr="0042202B">
              <w:rPr>
                <w:rFonts w:ascii="Abadi MT Condensed" w:hAnsi="Abadi MT Condensed"/>
                <w:color w:val="FFFFFF" w:themeColor="background1"/>
                <w:u w:val="thick"/>
                <w:lang w:val="en-ZA"/>
              </w:rPr>
              <w:t>Letter of Introduction for School District</w:t>
            </w:r>
          </w:p>
        </w:tc>
      </w:tr>
    </w:tbl>
    <w:p w14:paraId="6B7C06EA" w14:textId="77777777" w:rsidR="006754B6" w:rsidRPr="0042202B" w:rsidRDefault="006754B6" w:rsidP="006754B6">
      <w:pPr>
        <w:spacing w:after="0" w:line="240" w:lineRule="auto"/>
        <w:jc w:val="both"/>
        <w:rPr>
          <w:rFonts w:ascii="Abadi MT Condensed" w:eastAsia="Times New Roman" w:hAnsi="Abadi MT Condensed" w:cs="Times New Roman"/>
          <w:sz w:val="24"/>
          <w:szCs w:val="24"/>
        </w:rPr>
      </w:pPr>
    </w:p>
    <w:bookmarkEnd w:id="0"/>
    <w:p w14:paraId="10223E3D"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MR JOHN SMITH</w:t>
      </w:r>
    </w:p>
    <w:p w14:paraId="0CBA6E20"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NEW YORK LOCAL GOVERNMENT OFFICE</w:t>
      </w:r>
    </w:p>
    <w:p w14:paraId="671F6B6F"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NEW YORK, 10010-4046</w:t>
      </w:r>
    </w:p>
    <w:p w14:paraId="3B6968CD" w14:textId="77777777" w:rsidR="006754B6" w:rsidRPr="0042202B" w:rsidRDefault="006754B6" w:rsidP="006754B6">
      <w:pPr>
        <w:spacing w:after="0" w:line="240" w:lineRule="auto"/>
        <w:jc w:val="both"/>
        <w:rPr>
          <w:rFonts w:ascii="Abadi MT Condensed" w:eastAsia="Times New Roman" w:hAnsi="Abadi MT Condensed" w:cs="Times New Roman"/>
          <w:sz w:val="24"/>
          <w:szCs w:val="24"/>
        </w:rPr>
      </w:pPr>
      <w:r w:rsidRPr="0042202B">
        <w:rPr>
          <w:rFonts w:ascii="Abadi MT Condensed" w:eastAsia="Times New Roman" w:hAnsi="Abadi MT Condensed" w:cstheme="minorHAnsi"/>
          <w:sz w:val="24"/>
          <w:szCs w:val="24"/>
        </w:rPr>
        <w:t>UNITED STATES OF AMERICA</w:t>
      </w:r>
    </w:p>
    <w:p w14:paraId="55E65464" w14:textId="77777777" w:rsidR="006754B6" w:rsidRPr="0042202B" w:rsidRDefault="006754B6" w:rsidP="006754B6">
      <w:pPr>
        <w:spacing w:after="0" w:line="240" w:lineRule="auto"/>
        <w:jc w:val="both"/>
        <w:rPr>
          <w:rFonts w:ascii="Abadi MT Condensed" w:eastAsia="Times New Roman" w:hAnsi="Abadi MT Condensed" w:cs="Times New Roman"/>
          <w:sz w:val="24"/>
          <w:szCs w:val="24"/>
        </w:rPr>
      </w:pPr>
    </w:p>
    <w:p w14:paraId="00406AF5"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Dear Mayor John</w:t>
      </w:r>
    </w:p>
    <w:p w14:paraId="4253D853"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259EBF26" w14:textId="63C91160"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 xml:space="preserve">My name is Peter Craig and am the newly elected president of the Main Street resident welfare association, including Davidson Elementary School at 141 Main Street. While out visiting my neighborhood, I noticed that the traffic lights are all working properly, but there is a significant increase in the number of traffic and students in the area. The current average of students is 15 children per </w:t>
      </w:r>
      <w:r w:rsidR="004A41D8" w:rsidRPr="0042202B">
        <w:rPr>
          <w:rFonts w:ascii="Abadi MT Condensed" w:eastAsia="Times New Roman" w:hAnsi="Abadi MT Condensed" w:cstheme="minorHAnsi"/>
          <w:sz w:val="24"/>
          <w:szCs w:val="24"/>
        </w:rPr>
        <w:t>class,</w:t>
      </w:r>
      <w:r w:rsidRPr="0042202B">
        <w:rPr>
          <w:rFonts w:ascii="Abadi MT Condensed" w:eastAsia="Times New Roman" w:hAnsi="Abadi MT Condensed" w:cstheme="minorHAnsi"/>
          <w:sz w:val="24"/>
          <w:szCs w:val="24"/>
        </w:rPr>
        <w:t xml:space="preserve"> but they are now 20 students per class. With the new apartment complex open on Bill Street, the number of university students has also increased, leading to high traffic on Main Street.  </w:t>
      </w:r>
    </w:p>
    <w:p w14:paraId="5617D23F"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6AE992A0"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The safety of our children is our primary concern right now. As such, we are worried about experiencing unfortunate accidents on our roads shortly. The residents are requesting if the speed limit can be reduced from 30 mph to 20 mph. If possible, we will be grateful if speed bumps and police officers were placed at the students’ crossing lanes and schools’ entrances. Since the budget cut was made, we are aware that several employees at the local government offices were let go.</w:t>
      </w:r>
    </w:p>
    <w:p w14:paraId="1DAAF8DE"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431A1020"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 xml:space="preserve">I understand some of the positions that were removed include those of police officers. I have noticed since taking office that the number of police officers responsible for managing traffic at various schools has decreased from 4 to 2.   </w:t>
      </w:r>
    </w:p>
    <w:p w14:paraId="59E96D4C"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6B12D5FF"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 xml:space="preserve">As you are aware, most of the schools, including Davidson Elementary School, are located on Main Street. This is where there is high traffic and where we need more than two traffic police officers. There is also Atlas, Venice, and Georgetown neighborhoods, where most of the students are living. The parents of these children are concerned for the safety of their kids as they walk through an area that we believe poses a danger to their lives. Two traffic officers are enough to manage the traffic flow on Main Street, but there are no officers directing traffic at the crossing lanes and the front of the schools. The entrances of schools are where so many students walk on the road going to their respective homes. Because there is no one in uniform, most of the cars are going over the speed limits, which is dangerous to the students at these schools. </w:t>
      </w:r>
    </w:p>
    <w:p w14:paraId="4CA88C3A"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791858D2"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r w:rsidRPr="0042202B">
        <w:rPr>
          <w:rFonts w:ascii="Abadi MT Condensed" w:eastAsia="Times New Roman" w:hAnsi="Abadi MT Condensed" w:cstheme="minorHAnsi"/>
          <w:sz w:val="24"/>
          <w:szCs w:val="24"/>
        </w:rPr>
        <w:t xml:space="preserve">Main Street is currently the only location in the district that has few police officers patrolling every school entrance, and we find this situation to be quite unfair. We request that this issue be given immediate attention that it deserves. Your quick responsiveness to the previous concerns of the city so far in your term of office provides us with the assurance that you will consider our request with urgency. Please review the need for two extra traffic police officers, even if it means on a part-time basis as we wait for a permanent solution to our problem. This will ensure that our students are safe walking to school and back to their homes. Thank you for your consideration and prompt attention.    </w:t>
      </w:r>
    </w:p>
    <w:p w14:paraId="361462A1" w14:textId="77777777" w:rsidR="006754B6" w:rsidRPr="0042202B" w:rsidRDefault="006754B6" w:rsidP="006754B6">
      <w:pPr>
        <w:spacing w:after="0" w:line="240" w:lineRule="auto"/>
        <w:jc w:val="right"/>
        <w:rPr>
          <w:rFonts w:ascii="Abadi MT Condensed" w:eastAsia="Times New Roman" w:hAnsi="Abadi MT Condensed" w:cstheme="minorHAnsi"/>
          <w:sz w:val="24"/>
          <w:szCs w:val="24"/>
        </w:rPr>
      </w:pPr>
    </w:p>
    <w:p w14:paraId="47189B85" w14:textId="77777777" w:rsidR="006754B6" w:rsidRPr="0032477C" w:rsidRDefault="006754B6" w:rsidP="0032477C">
      <w:pPr>
        <w:spacing w:after="0" w:line="240" w:lineRule="auto"/>
        <w:rPr>
          <w:rFonts w:ascii="Abadi MT Condensed" w:eastAsia="Times New Roman" w:hAnsi="Abadi MT Condensed" w:cstheme="minorHAnsi"/>
          <w:sz w:val="28"/>
          <w:szCs w:val="28"/>
        </w:rPr>
      </w:pPr>
      <w:r w:rsidRPr="0032477C">
        <w:rPr>
          <w:rFonts w:ascii="Abadi MT Condensed" w:eastAsia="Times New Roman" w:hAnsi="Abadi MT Condensed" w:cstheme="minorHAnsi"/>
          <w:sz w:val="28"/>
          <w:szCs w:val="28"/>
        </w:rPr>
        <w:t>Respectfully</w:t>
      </w:r>
    </w:p>
    <w:p w14:paraId="16131FC6" w14:textId="77777777" w:rsidR="006754B6" w:rsidRPr="0032477C" w:rsidRDefault="006754B6" w:rsidP="0032477C">
      <w:pPr>
        <w:spacing w:after="0" w:line="240" w:lineRule="auto"/>
        <w:rPr>
          <w:rFonts w:ascii="Abadi MT Condensed" w:eastAsia="Times New Roman" w:hAnsi="Abadi MT Condensed" w:cstheme="minorHAnsi"/>
          <w:sz w:val="28"/>
          <w:szCs w:val="28"/>
        </w:rPr>
      </w:pPr>
      <w:r w:rsidRPr="0032477C">
        <w:rPr>
          <w:rFonts w:ascii="Abadi MT Condensed" w:eastAsia="Times New Roman" w:hAnsi="Abadi MT Condensed" w:cstheme="minorHAnsi"/>
          <w:sz w:val="28"/>
          <w:szCs w:val="28"/>
        </w:rPr>
        <w:t>Peter Craig</w:t>
      </w:r>
    </w:p>
    <w:p w14:paraId="76B6BC54" w14:textId="77777777" w:rsidR="006754B6" w:rsidRPr="0032477C" w:rsidRDefault="006754B6" w:rsidP="0032477C">
      <w:pPr>
        <w:spacing w:after="0" w:line="240" w:lineRule="auto"/>
        <w:rPr>
          <w:rFonts w:ascii="Abadi MT Condensed" w:eastAsia="Times New Roman" w:hAnsi="Abadi MT Condensed" w:cstheme="minorHAnsi"/>
          <w:sz w:val="28"/>
          <w:szCs w:val="28"/>
        </w:rPr>
      </w:pPr>
      <w:r w:rsidRPr="0032477C">
        <w:rPr>
          <w:rFonts w:ascii="Abadi MT Condensed" w:eastAsia="Times New Roman" w:hAnsi="Abadi MT Condensed" w:cstheme="minorHAnsi"/>
          <w:sz w:val="28"/>
          <w:szCs w:val="28"/>
        </w:rPr>
        <w:t xml:space="preserve"> </w:t>
      </w:r>
      <w:bookmarkStart w:id="1" w:name="_GoBack"/>
      <w:bookmarkEnd w:id="1"/>
    </w:p>
    <w:p w14:paraId="5B63D4B4" w14:textId="77777777" w:rsidR="006754B6" w:rsidRPr="0042202B" w:rsidRDefault="006754B6" w:rsidP="006754B6">
      <w:pPr>
        <w:spacing w:after="0" w:line="240" w:lineRule="auto"/>
        <w:jc w:val="both"/>
        <w:rPr>
          <w:rFonts w:ascii="Abadi MT Condensed" w:eastAsia="Times New Roman" w:hAnsi="Abadi MT Condensed" w:cstheme="minorHAnsi"/>
          <w:sz w:val="24"/>
          <w:szCs w:val="24"/>
        </w:rPr>
      </w:pPr>
    </w:p>
    <w:p w14:paraId="1FE3F6B4" w14:textId="77777777" w:rsidR="006754B6" w:rsidRPr="0042202B" w:rsidRDefault="006754B6" w:rsidP="006754B6">
      <w:pPr>
        <w:spacing w:after="0" w:line="240" w:lineRule="auto"/>
        <w:jc w:val="both"/>
        <w:rPr>
          <w:rFonts w:ascii="Abadi MT Condensed" w:eastAsia="Times New Roman" w:hAnsi="Abadi MT Condensed" w:cs="Times New Roman"/>
          <w:sz w:val="24"/>
          <w:szCs w:val="24"/>
        </w:rPr>
      </w:pPr>
    </w:p>
    <w:p w14:paraId="6227C3AB" w14:textId="74517EE2" w:rsidR="004F1CD0" w:rsidRPr="0042202B" w:rsidRDefault="004F1CD0" w:rsidP="002D0FCE">
      <w:pPr>
        <w:spacing w:line="240" w:lineRule="auto"/>
        <w:ind w:left="6237"/>
        <w:rPr>
          <w:rFonts w:ascii="Abadi MT Condensed" w:hAnsi="Abadi MT Condensed"/>
          <w:color w:val="404040" w:themeColor="text1" w:themeTint="BF"/>
        </w:rPr>
      </w:pPr>
    </w:p>
    <w:sectPr w:rsidR="004F1CD0" w:rsidRPr="0042202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C08FC" w14:textId="77777777" w:rsidR="00D236F5" w:rsidRDefault="00D236F5" w:rsidP="00CB37D9">
      <w:pPr>
        <w:spacing w:after="0" w:line="240" w:lineRule="auto"/>
      </w:pPr>
      <w:r>
        <w:separator/>
      </w:r>
    </w:p>
  </w:endnote>
  <w:endnote w:type="continuationSeparator" w:id="0">
    <w:p w14:paraId="3C3FDA77" w14:textId="77777777" w:rsidR="00D236F5" w:rsidRDefault="00D236F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665D4" w14:textId="77777777" w:rsidR="00D236F5" w:rsidRDefault="00D236F5" w:rsidP="00CB37D9">
      <w:pPr>
        <w:spacing w:after="0" w:line="240" w:lineRule="auto"/>
      </w:pPr>
      <w:r>
        <w:separator/>
      </w:r>
    </w:p>
  </w:footnote>
  <w:footnote w:type="continuationSeparator" w:id="0">
    <w:p w14:paraId="6F4DF9DE" w14:textId="77777777" w:rsidR="00D236F5" w:rsidRDefault="00D236F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50206"/>
    <w:rsid w:val="00065A08"/>
    <w:rsid w:val="000926AA"/>
    <w:rsid w:val="000D10EF"/>
    <w:rsid w:val="001511CC"/>
    <w:rsid w:val="00181BFB"/>
    <w:rsid w:val="001C12ED"/>
    <w:rsid w:val="001E2795"/>
    <w:rsid w:val="00213AF9"/>
    <w:rsid w:val="00281050"/>
    <w:rsid w:val="00283ABC"/>
    <w:rsid w:val="002D0FCE"/>
    <w:rsid w:val="002E6E44"/>
    <w:rsid w:val="003106A4"/>
    <w:rsid w:val="0032477C"/>
    <w:rsid w:val="003B7112"/>
    <w:rsid w:val="0042202B"/>
    <w:rsid w:val="00425BDC"/>
    <w:rsid w:val="00426C19"/>
    <w:rsid w:val="00445298"/>
    <w:rsid w:val="00473500"/>
    <w:rsid w:val="004A41D8"/>
    <w:rsid w:val="004D0844"/>
    <w:rsid w:val="004F1CD0"/>
    <w:rsid w:val="004F5D47"/>
    <w:rsid w:val="0056273D"/>
    <w:rsid w:val="00570A17"/>
    <w:rsid w:val="005730BE"/>
    <w:rsid w:val="005F0103"/>
    <w:rsid w:val="00645370"/>
    <w:rsid w:val="00651AD0"/>
    <w:rsid w:val="006754B6"/>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91B90"/>
    <w:rsid w:val="00CB37D9"/>
    <w:rsid w:val="00CC0524"/>
    <w:rsid w:val="00CC61A1"/>
    <w:rsid w:val="00D236F5"/>
    <w:rsid w:val="00D54234"/>
    <w:rsid w:val="00DD2CCC"/>
    <w:rsid w:val="00DF6CC5"/>
    <w:rsid w:val="00E9546D"/>
    <w:rsid w:val="00F27526"/>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4220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2202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7T17:53:00Z</dcterms:created>
  <dcterms:modified xsi:type="dcterms:W3CDTF">2020-08-30T11:32:00Z</dcterms:modified>
</cp:coreProperties>
</file>